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prib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ib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22 leclaire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prib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990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